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725FE1C8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06BF4079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72190758" w14:textId="58E5D28C" w:rsidR="00D607B2" w:rsidRPr="00D607B2" w:rsidRDefault="004A018A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International Sales Representative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53BAD4F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1D7490BC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1BE13864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2A3D21BB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0643CEC4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6365B8C7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506EA5B3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3FD7A416" w14:textId="77777777" w:rsidR="00F14E67" w:rsidRPr="004A018A" w:rsidRDefault="00F14E67" w:rsidP="004A018A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A018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4EBEB496" w14:textId="77777777" w:rsidR="00F14E67" w:rsidRPr="004A018A" w:rsidRDefault="00F14E67" w:rsidP="004A018A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A018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A018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4A018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4A018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522BB1C" w14:textId="77777777" w:rsidR="00F14E67" w:rsidRPr="004A018A" w:rsidRDefault="00F14E67" w:rsidP="004A018A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2070C1C5" w14:textId="77777777" w:rsidR="00F14E67" w:rsidRPr="004A018A" w:rsidRDefault="00F14E67" w:rsidP="004A018A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A018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F908EC5" w14:textId="77777777" w:rsidR="004A018A" w:rsidRPr="004A018A" w:rsidRDefault="004A018A" w:rsidP="004A018A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A018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Upon reviewing your need for an International Sales Representative, I felt hastened to write this job application. Being a goal-driven and talented sales professional, I have a proven background of selling goods &amp; services to international customers and driving revenue growth. I also hold a Bachelor’s degree in Sales &amp; Marketing that has prepared me with a solid background.</w:t>
      </w:r>
    </w:p>
    <w:p w14:paraId="67C20D75" w14:textId="77777777" w:rsidR="004A018A" w:rsidRPr="004A018A" w:rsidRDefault="004A018A" w:rsidP="004A018A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A8B1EF1" w14:textId="77777777" w:rsidR="004A018A" w:rsidRPr="004A018A" w:rsidRDefault="004A018A" w:rsidP="004A018A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A018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low is the list of my role responsibilities for your reference:</w:t>
      </w:r>
    </w:p>
    <w:p w14:paraId="4DFE7D12" w14:textId="77777777" w:rsidR="004A018A" w:rsidRDefault="004A018A" w:rsidP="004A018A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C18D7B9" w14:textId="52A98FCD" w:rsidR="004A018A" w:rsidRPr="004A018A" w:rsidRDefault="004A018A" w:rsidP="004A018A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A018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intain and update the details of the new and existing clients.</w:t>
      </w:r>
    </w:p>
    <w:p w14:paraId="50188E0D" w14:textId="77777777" w:rsidR="004A018A" w:rsidRPr="004A018A" w:rsidRDefault="004A018A" w:rsidP="004A018A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A018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Formulate exciting sale schemes on the products and services offered by the company.</w:t>
      </w:r>
    </w:p>
    <w:p w14:paraId="590E6B41" w14:textId="77777777" w:rsidR="004A018A" w:rsidRPr="004A018A" w:rsidRDefault="004A018A" w:rsidP="004A018A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A018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Work closely with the marketing professionals ascertaining the sale of new products to the current trading houses.</w:t>
      </w:r>
    </w:p>
    <w:p w14:paraId="193570FC" w14:textId="77777777" w:rsidR="004A018A" w:rsidRPr="004A018A" w:rsidRDefault="004A018A" w:rsidP="004A018A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A018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velop innovative plans to systematize and optimize the sales processes of the company.</w:t>
      </w:r>
    </w:p>
    <w:p w14:paraId="323C3B41" w14:textId="77777777" w:rsidR="004A018A" w:rsidRPr="004A018A" w:rsidRDefault="004A018A" w:rsidP="004A018A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A018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articipate in various events, expos, trade shows.</w:t>
      </w:r>
    </w:p>
    <w:p w14:paraId="4BB9FFEF" w14:textId="77777777" w:rsidR="004A018A" w:rsidRPr="004A018A" w:rsidRDefault="004A018A" w:rsidP="004A018A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A018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uild and maintain a positive and professional relationship with the key stakeholders</w:t>
      </w:r>
    </w:p>
    <w:p w14:paraId="399C4D11" w14:textId="77777777" w:rsidR="004A018A" w:rsidRPr="004A018A" w:rsidRDefault="004A018A" w:rsidP="004A018A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A018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erform other duties as required.</w:t>
      </w:r>
    </w:p>
    <w:p w14:paraId="3C454577" w14:textId="77777777" w:rsidR="004A018A" w:rsidRPr="004A018A" w:rsidRDefault="004A018A" w:rsidP="004A018A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886BA3A" w14:textId="77777777" w:rsidR="004A018A" w:rsidRPr="004A018A" w:rsidRDefault="004A018A" w:rsidP="004A018A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A018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Excellent business acumen, impeccable negotiation skills, superior communication skills, and professionalism have allowed me to become an ideal asset for the position. </w:t>
      </w:r>
    </w:p>
    <w:p w14:paraId="73A30E4C" w14:textId="77777777" w:rsidR="004A018A" w:rsidRPr="004A018A" w:rsidRDefault="004A018A" w:rsidP="004A018A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1686189" w14:textId="77777777" w:rsidR="004A018A" w:rsidRPr="004A018A" w:rsidRDefault="004A018A" w:rsidP="004A018A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A018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 you for considering me as a strong candidate and reviewing my skill set. My resume will share advanced information about my education and professional history. I would look forward to having a conversation with you.</w:t>
      </w:r>
    </w:p>
    <w:p w14:paraId="2C729C36" w14:textId="77777777" w:rsidR="004A018A" w:rsidRPr="004A018A" w:rsidRDefault="004A018A" w:rsidP="004A018A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3DF9C7B" w14:textId="77777777" w:rsidR="004A018A" w:rsidRPr="004A018A" w:rsidRDefault="004A018A" w:rsidP="004A018A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A018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748304DB" w14:textId="77777777" w:rsidR="004A018A" w:rsidRPr="004A018A" w:rsidRDefault="004A018A" w:rsidP="004A018A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A018A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5A5B66AB" w14:textId="24DE4F2F" w:rsidR="00B94FF0" w:rsidRPr="00FE42DC" w:rsidRDefault="00B94FF0" w:rsidP="004A018A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DEB75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1BC6BA2C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C1B80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5794ADF0" wp14:editId="7DE1BFC1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5D7CD99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E8629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427DFDCC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37101F85"/>
    <w:multiLevelType w:val="hybridMultilevel"/>
    <w:tmpl w:val="D4E25B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8DB38BD"/>
    <w:multiLevelType w:val="multilevel"/>
    <w:tmpl w:val="B2668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6"/>
  </w:num>
  <w:num w:numId="5">
    <w:abstractNumId w:val="8"/>
  </w:num>
  <w:num w:numId="6">
    <w:abstractNumId w:val="7"/>
  </w:num>
  <w:num w:numId="7">
    <w:abstractNumId w:val="3"/>
  </w:num>
  <w:num w:numId="8">
    <w:abstractNumId w:val="2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A018A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872BAA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A01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Sales Representative Cover Letter Sample</dc:title>
  <dc:subject>Create your Cover Letter using Free International Sales Representative Cover Letter Sample Template</dc:subject>
  <dc:creator>Qwikresume.com</dc:creator>
  <dcterms:created xsi:type="dcterms:W3CDTF">2021-12-01T14:12:00Z</dcterms:created>
  <dcterms:modified xsi:type="dcterms:W3CDTF">2021-12-01T14:12:00Z</dcterms:modified>
  <cp:category>Marketing &amp; Sales</cp:category>
</cp:coreProperties>
</file>